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7CC67" w14:textId="77777777" w:rsidR="00C6554A" w:rsidRDefault="009A454E" w:rsidP="00C6554A">
      <w:pPr>
        <w:pStyle w:val="Pho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>
        <w:rPr>
          <w:noProof/>
        </w:rPr>
        <w:drawing>
          <wp:inline distT="0" distB="0" distL="0" distR="0" wp14:anchorId="6CFE847F" wp14:editId="7B2DECD3">
            <wp:extent cx="1257300" cy="159826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[1]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124" cy="1610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E3620D" wp14:editId="4D3548E4">
            <wp:extent cx="1177077" cy="1525083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Tlog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2488" cy="1532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9924B" w14:textId="77777777" w:rsidR="001E101A" w:rsidRDefault="001E101A" w:rsidP="009A454E">
      <w:pPr>
        <w:pStyle w:val="Photo"/>
      </w:pPr>
    </w:p>
    <w:p w14:paraId="288DF8ED" w14:textId="77777777" w:rsidR="009A454E" w:rsidRPr="008B5277" w:rsidRDefault="009A454E" w:rsidP="009A454E">
      <w:pPr>
        <w:pStyle w:val="Photo"/>
      </w:pPr>
      <w:r>
        <w:t>Department of Computer Information Systems</w:t>
      </w:r>
    </w:p>
    <w:p w14:paraId="69935FFB" w14:textId="77777777" w:rsidR="009A454E" w:rsidRDefault="009A454E" w:rsidP="00C6554A">
      <w:pPr>
        <w:pStyle w:val="Photo"/>
      </w:pPr>
      <w:r>
        <w:t>King Abdullah II School for Information Technology</w:t>
      </w:r>
    </w:p>
    <w:p w14:paraId="55D60FC0" w14:textId="77777777" w:rsidR="009A454E" w:rsidRDefault="009A454E" w:rsidP="00C6554A">
      <w:pPr>
        <w:pStyle w:val="Photo"/>
      </w:pPr>
      <w:r>
        <w:t>The University of Jordan</w:t>
      </w:r>
    </w:p>
    <w:p w14:paraId="1027245A" w14:textId="77777777" w:rsidR="009A454E" w:rsidRDefault="009A454E" w:rsidP="00C6554A">
      <w:pPr>
        <w:pStyle w:val="Photo"/>
      </w:pPr>
    </w:p>
    <w:p w14:paraId="48AA3DE0" w14:textId="4325CA4F" w:rsidR="009A454E" w:rsidRDefault="002E73FC" w:rsidP="00C6554A">
      <w:pPr>
        <w:pStyle w:val="Photo"/>
      </w:pPr>
      <w:r w:rsidRPr="002E73FC">
        <w:t xml:space="preserve">INFORMATION TECHNOLOGY ENTREPRENEURSHIP AND INNOVATION </w:t>
      </w:r>
      <w:r w:rsidR="009A454E">
        <w:t>(</w:t>
      </w:r>
      <w:r w:rsidR="009A454E" w:rsidRPr="009A454E">
        <w:t>19023</w:t>
      </w:r>
      <w:r>
        <w:t>83</w:t>
      </w:r>
      <w:r w:rsidR="009A454E">
        <w:t>)</w:t>
      </w:r>
    </w:p>
    <w:p w14:paraId="4614A885" w14:textId="32E35F2A" w:rsidR="00D07C6F" w:rsidRDefault="002E73FC" w:rsidP="00C6554A">
      <w:pPr>
        <w:pStyle w:val="Photo"/>
      </w:pPr>
      <w:r>
        <w:t>[Date]</w:t>
      </w:r>
    </w:p>
    <w:p w14:paraId="2191D09B" w14:textId="77777777" w:rsidR="001E101A" w:rsidRDefault="001E101A" w:rsidP="001E101A">
      <w:pPr>
        <w:pStyle w:val="Photo"/>
        <w:rPr>
          <w:sz w:val="40"/>
          <w:szCs w:val="40"/>
        </w:rPr>
      </w:pPr>
    </w:p>
    <w:p w14:paraId="71FC9F6D" w14:textId="77777777" w:rsidR="001E101A" w:rsidRPr="001E101A" w:rsidRDefault="001E101A" w:rsidP="001E101A">
      <w:pPr>
        <w:pStyle w:val="Photo"/>
        <w:rPr>
          <w:sz w:val="40"/>
          <w:szCs w:val="40"/>
        </w:rPr>
      </w:pPr>
      <w:r w:rsidRPr="001E101A">
        <w:rPr>
          <w:sz w:val="40"/>
          <w:szCs w:val="40"/>
        </w:rPr>
        <w:t>Standard</w:t>
      </w:r>
    </w:p>
    <w:p w14:paraId="037CFFA1" w14:textId="77777777" w:rsidR="00D07C6F" w:rsidRPr="001E101A" w:rsidRDefault="001E101A" w:rsidP="001E101A">
      <w:pPr>
        <w:pStyle w:val="Photo"/>
        <w:rPr>
          <w:sz w:val="40"/>
          <w:szCs w:val="40"/>
        </w:rPr>
      </w:pPr>
      <w:r w:rsidRPr="001E101A">
        <w:rPr>
          <w:sz w:val="40"/>
          <w:szCs w:val="40"/>
        </w:rPr>
        <w:t>PROPOSAL</w:t>
      </w:r>
    </w:p>
    <w:p w14:paraId="6D676DAC" w14:textId="77777777" w:rsidR="00D07C6F" w:rsidRDefault="00D07C6F" w:rsidP="00C6554A">
      <w:pPr>
        <w:pStyle w:val="Photo"/>
      </w:pPr>
    </w:p>
    <w:p w14:paraId="33E74371" w14:textId="77777777" w:rsidR="00D07C6F" w:rsidRDefault="00D07C6F" w:rsidP="00C6554A">
      <w:pPr>
        <w:pStyle w:val="Photo"/>
      </w:pPr>
    </w:p>
    <w:p w14:paraId="4A130584" w14:textId="77777777" w:rsidR="00D07C6F" w:rsidRDefault="00D07C6F" w:rsidP="00C6554A">
      <w:pPr>
        <w:pStyle w:val="Photo"/>
      </w:pPr>
    </w:p>
    <w:bookmarkEnd w:id="0"/>
    <w:bookmarkEnd w:id="1"/>
    <w:bookmarkEnd w:id="2"/>
    <w:bookmarkEnd w:id="3"/>
    <w:bookmarkEnd w:id="4"/>
    <w:p w14:paraId="56C76D06" w14:textId="3870F818" w:rsidR="00C6554A" w:rsidRDefault="00000000" w:rsidP="00C6554A">
      <w:pPr>
        <w:pStyle w:val="Title"/>
      </w:pPr>
      <w:sdt>
        <w:sdtPr>
          <w:alias w:val="Report Title:"/>
          <w:tag w:val="Report Title:"/>
          <w:id w:val="-190838849"/>
          <w:placeholder>
            <w:docPart w:val="766E57F314494864995E715A86573265"/>
          </w:placeholder>
          <w:temporary/>
          <w:showingPlcHdr/>
          <w15:appearance w15:val="hidden"/>
        </w:sdtPr>
        <w:sdtContent>
          <w:r w:rsidR="00C6554A" w:rsidRPr="00D5413C">
            <w:t>Report Title</w:t>
          </w:r>
        </w:sdtContent>
      </w:sdt>
    </w:p>
    <w:p w14:paraId="3BAE5160" w14:textId="77777777" w:rsidR="00C6554A" w:rsidRPr="00D5413C" w:rsidRDefault="00000000" w:rsidP="00C6554A">
      <w:pPr>
        <w:pStyle w:val="Subtitle"/>
      </w:pPr>
      <w:sdt>
        <w:sdtPr>
          <w:alias w:val="Report Subtitle:"/>
          <w:tag w:val="Report Subtitle:"/>
          <w:id w:val="1354841790"/>
          <w:placeholder>
            <w:docPart w:val="713F4EF402154ED691B54B885318F198"/>
          </w:placeholder>
          <w:temporary/>
          <w:showingPlcHdr/>
          <w15:appearance w15:val="hidden"/>
        </w:sdtPr>
        <w:sdtContent>
          <w:r w:rsidR="00C6554A" w:rsidRPr="00D5413C">
            <w:t>REPORT SUBTITLE</w:t>
          </w:r>
        </w:sdtContent>
      </w:sdt>
    </w:p>
    <w:p w14:paraId="2974B3AE" w14:textId="77777777" w:rsidR="00D07C6F" w:rsidRDefault="00D07C6F" w:rsidP="009A454E">
      <w:pPr>
        <w:pStyle w:val="ContactInfo"/>
      </w:pPr>
    </w:p>
    <w:p w14:paraId="7D1DF1F3" w14:textId="77777777" w:rsidR="00D07C6F" w:rsidRDefault="00D07C6F" w:rsidP="009A454E">
      <w:pPr>
        <w:pStyle w:val="ContactInfo"/>
      </w:pPr>
    </w:p>
    <w:p w14:paraId="00D7EC05" w14:textId="77777777" w:rsidR="00D07C6F" w:rsidRDefault="00D07C6F" w:rsidP="009A454E">
      <w:pPr>
        <w:pStyle w:val="ContactInfo"/>
      </w:pPr>
    </w:p>
    <w:p w14:paraId="76862F4A" w14:textId="77777777" w:rsidR="00D07C6F" w:rsidRDefault="00D07C6F" w:rsidP="009A454E">
      <w:pPr>
        <w:pStyle w:val="ContactInfo"/>
      </w:pPr>
    </w:p>
    <w:p w14:paraId="14D121EC" w14:textId="77777777" w:rsidR="00D07C6F" w:rsidRDefault="00D07C6F" w:rsidP="009A454E">
      <w:pPr>
        <w:pStyle w:val="ContactInfo"/>
      </w:pPr>
    </w:p>
    <w:p w14:paraId="360F194D" w14:textId="77777777" w:rsidR="00D07C6F" w:rsidRDefault="00D07C6F" w:rsidP="009A454E">
      <w:pPr>
        <w:pStyle w:val="ContactInfo"/>
      </w:pPr>
    </w:p>
    <w:p w14:paraId="7C4A6C25" w14:textId="77777777" w:rsidR="00C6554A" w:rsidRDefault="009A454E" w:rsidP="009A454E">
      <w:pPr>
        <w:pStyle w:val="ContactInfo"/>
      </w:pPr>
      <w:r>
        <w:t>Group member</w:t>
      </w:r>
      <w:r w:rsidR="00C6554A">
        <w:t xml:space="preserve"> |</w:t>
      </w:r>
      <w:r>
        <w:t>ID</w:t>
      </w:r>
      <w:r w:rsidR="00C6554A">
        <w:br w:type="page"/>
      </w:r>
    </w:p>
    <w:sdt>
      <w:sdtPr>
        <w:rPr>
          <w:rFonts w:asciiTheme="minorHAnsi" w:eastAsiaTheme="minorHAnsi" w:hAnsiTheme="minorHAnsi" w:cstheme="minorBidi"/>
          <w:color w:val="595959" w:themeColor="text1" w:themeTint="A6"/>
          <w:sz w:val="22"/>
          <w:szCs w:val="22"/>
        </w:rPr>
        <w:id w:val="-141639187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E23CB17" w14:textId="77777777" w:rsidR="001E101A" w:rsidRDefault="001E101A">
          <w:pPr>
            <w:pStyle w:val="TOCHeading"/>
          </w:pPr>
          <w:r>
            <w:t>Contents</w:t>
          </w:r>
        </w:p>
        <w:p w14:paraId="4E3310BD" w14:textId="77777777" w:rsidR="001E101A" w:rsidRDefault="001E101A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1904714" w:history="1">
            <w:r w:rsidRPr="00652152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904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60545" w14:textId="77777777" w:rsidR="001E101A" w:rsidRDefault="00000000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531904715" w:history="1">
            <w:r w:rsidR="001E101A" w:rsidRPr="00652152">
              <w:rPr>
                <w:rStyle w:val="Hyperlink"/>
                <w:noProof/>
              </w:rPr>
              <w:t>Heading 2</w:t>
            </w:r>
            <w:r w:rsidR="001E101A">
              <w:rPr>
                <w:noProof/>
                <w:webHidden/>
              </w:rPr>
              <w:tab/>
            </w:r>
            <w:r w:rsidR="001E101A">
              <w:rPr>
                <w:noProof/>
                <w:webHidden/>
              </w:rPr>
              <w:fldChar w:fldCharType="begin"/>
            </w:r>
            <w:r w:rsidR="001E101A">
              <w:rPr>
                <w:noProof/>
                <w:webHidden/>
              </w:rPr>
              <w:instrText xml:space="preserve"> PAGEREF _Toc531904715 \h </w:instrText>
            </w:r>
            <w:r w:rsidR="001E101A">
              <w:rPr>
                <w:noProof/>
                <w:webHidden/>
              </w:rPr>
            </w:r>
            <w:r w:rsidR="001E101A">
              <w:rPr>
                <w:noProof/>
                <w:webHidden/>
              </w:rPr>
              <w:fldChar w:fldCharType="separate"/>
            </w:r>
            <w:r w:rsidR="001E101A">
              <w:rPr>
                <w:noProof/>
                <w:webHidden/>
              </w:rPr>
              <w:t>1</w:t>
            </w:r>
            <w:r w:rsidR="001E101A">
              <w:rPr>
                <w:noProof/>
                <w:webHidden/>
              </w:rPr>
              <w:fldChar w:fldCharType="end"/>
            </w:r>
          </w:hyperlink>
        </w:p>
        <w:p w14:paraId="1FD4DD0B" w14:textId="77777777" w:rsidR="001E101A" w:rsidRDefault="001E101A">
          <w:r>
            <w:rPr>
              <w:b/>
              <w:bCs/>
              <w:noProof/>
            </w:rPr>
            <w:fldChar w:fldCharType="end"/>
          </w:r>
        </w:p>
      </w:sdtContent>
    </w:sdt>
    <w:p w14:paraId="4430B295" w14:textId="77777777" w:rsidR="001E101A" w:rsidRDefault="001E101A" w:rsidP="001E101A">
      <w:pPr>
        <w:pStyle w:val="ContactInfo"/>
        <w:jc w:val="left"/>
      </w:pPr>
    </w:p>
    <w:p w14:paraId="1B3FD1D4" w14:textId="77777777" w:rsidR="001E101A" w:rsidRDefault="001E101A" w:rsidP="001E101A">
      <w:pPr>
        <w:pStyle w:val="ContactInfo"/>
        <w:jc w:val="left"/>
      </w:pPr>
    </w:p>
    <w:p w14:paraId="7A61615E" w14:textId="77777777" w:rsidR="001E101A" w:rsidRDefault="001E101A" w:rsidP="001E101A">
      <w:pPr>
        <w:pStyle w:val="ContactInfo"/>
        <w:jc w:val="left"/>
      </w:pPr>
    </w:p>
    <w:p w14:paraId="04E14B90" w14:textId="77777777" w:rsidR="001E101A" w:rsidRDefault="001E101A" w:rsidP="001E101A">
      <w:pPr>
        <w:pStyle w:val="ContactInfo"/>
        <w:jc w:val="left"/>
      </w:pPr>
    </w:p>
    <w:p w14:paraId="521C82E4" w14:textId="77777777" w:rsidR="001E101A" w:rsidRDefault="001E101A" w:rsidP="001E101A">
      <w:pPr>
        <w:pStyle w:val="ContactInfo"/>
        <w:jc w:val="left"/>
      </w:pPr>
    </w:p>
    <w:p w14:paraId="2AD64BC8" w14:textId="77777777" w:rsidR="001E101A" w:rsidRDefault="001E101A" w:rsidP="001E101A">
      <w:pPr>
        <w:pStyle w:val="ContactInfo"/>
        <w:jc w:val="left"/>
      </w:pPr>
    </w:p>
    <w:p w14:paraId="7A260128" w14:textId="77777777" w:rsidR="001E101A" w:rsidRDefault="001E101A" w:rsidP="001E101A">
      <w:pPr>
        <w:pStyle w:val="ContactInfo"/>
        <w:jc w:val="left"/>
      </w:pPr>
    </w:p>
    <w:p w14:paraId="1F076301" w14:textId="77777777" w:rsidR="001E101A" w:rsidRDefault="001E101A" w:rsidP="001E101A">
      <w:pPr>
        <w:pStyle w:val="ContactInfo"/>
        <w:jc w:val="left"/>
      </w:pPr>
    </w:p>
    <w:p w14:paraId="796DE06C" w14:textId="77777777" w:rsidR="001E101A" w:rsidRDefault="001E101A" w:rsidP="001E101A">
      <w:pPr>
        <w:pStyle w:val="ContactInfo"/>
        <w:jc w:val="left"/>
      </w:pPr>
    </w:p>
    <w:p w14:paraId="07477EE2" w14:textId="77777777" w:rsidR="001E101A" w:rsidRDefault="001E101A" w:rsidP="001E101A">
      <w:pPr>
        <w:pStyle w:val="ContactInfo"/>
        <w:jc w:val="left"/>
      </w:pPr>
    </w:p>
    <w:p w14:paraId="5CDB4A17" w14:textId="77777777" w:rsidR="001E101A" w:rsidRDefault="001E101A" w:rsidP="001E101A">
      <w:pPr>
        <w:pStyle w:val="ContactInfo"/>
        <w:jc w:val="left"/>
      </w:pPr>
    </w:p>
    <w:p w14:paraId="63B631B7" w14:textId="77777777" w:rsidR="001E101A" w:rsidRDefault="001E101A" w:rsidP="001E101A">
      <w:pPr>
        <w:pStyle w:val="ContactInfo"/>
        <w:jc w:val="left"/>
      </w:pPr>
    </w:p>
    <w:p w14:paraId="5F9E1FC2" w14:textId="77777777" w:rsidR="001E101A" w:rsidRDefault="001E101A" w:rsidP="001E101A">
      <w:pPr>
        <w:pStyle w:val="ContactInfo"/>
        <w:jc w:val="left"/>
      </w:pPr>
    </w:p>
    <w:p w14:paraId="50352CFE" w14:textId="77777777" w:rsidR="001E101A" w:rsidRDefault="001E101A" w:rsidP="001E101A">
      <w:pPr>
        <w:pStyle w:val="ContactInfo"/>
        <w:jc w:val="left"/>
      </w:pPr>
    </w:p>
    <w:p w14:paraId="230BEC1C" w14:textId="77777777" w:rsidR="001E101A" w:rsidRDefault="001E101A" w:rsidP="001E101A">
      <w:pPr>
        <w:pStyle w:val="ContactInfo"/>
        <w:jc w:val="left"/>
      </w:pPr>
    </w:p>
    <w:p w14:paraId="1B6DADDD" w14:textId="77777777" w:rsidR="001E101A" w:rsidRDefault="001E101A" w:rsidP="001E101A">
      <w:pPr>
        <w:pStyle w:val="ContactInfo"/>
        <w:jc w:val="left"/>
      </w:pPr>
    </w:p>
    <w:p w14:paraId="59B3B9E5" w14:textId="77777777" w:rsidR="001E101A" w:rsidRDefault="001E101A" w:rsidP="001E101A">
      <w:pPr>
        <w:pStyle w:val="ContactInfo"/>
        <w:jc w:val="left"/>
      </w:pPr>
    </w:p>
    <w:p w14:paraId="5EEF7263" w14:textId="77777777" w:rsidR="001E101A" w:rsidRDefault="001E101A" w:rsidP="001E101A">
      <w:pPr>
        <w:pStyle w:val="ContactInfo"/>
        <w:jc w:val="left"/>
      </w:pPr>
    </w:p>
    <w:p w14:paraId="230424E5" w14:textId="77777777" w:rsidR="001E101A" w:rsidRDefault="001E101A" w:rsidP="001E101A">
      <w:pPr>
        <w:pStyle w:val="ContactInfo"/>
        <w:jc w:val="left"/>
      </w:pPr>
    </w:p>
    <w:p w14:paraId="7108325D" w14:textId="77777777" w:rsidR="001E101A" w:rsidRDefault="001E101A" w:rsidP="001E101A">
      <w:pPr>
        <w:pStyle w:val="ContactInfo"/>
        <w:jc w:val="left"/>
      </w:pPr>
    </w:p>
    <w:p w14:paraId="62811D6F" w14:textId="77777777" w:rsidR="001E101A" w:rsidRDefault="001E101A" w:rsidP="001E101A">
      <w:pPr>
        <w:pStyle w:val="ContactInfo"/>
        <w:jc w:val="left"/>
      </w:pPr>
    </w:p>
    <w:p w14:paraId="0E530AB6" w14:textId="77777777" w:rsidR="001E101A" w:rsidRDefault="001E101A" w:rsidP="001E101A">
      <w:pPr>
        <w:pStyle w:val="ContactInfo"/>
        <w:jc w:val="left"/>
      </w:pPr>
    </w:p>
    <w:p w14:paraId="22CEA45D" w14:textId="77777777" w:rsidR="001E101A" w:rsidRDefault="001E101A" w:rsidP="001E101A">
      <w:pPr>
        <w:pStyle w:val="ContactInfo"/>
        <w:jc w:val="left"/>
      </w:pPr>
    </w:p>
    <w:p w14:paraId="6C8438C2" w14:textId="77777777" w:rsidR="001E101A" w:rsidRDefault="001E101A" w:rsidP="001E101A">
      <w:pPr>
        <w:pStyle w:val="ContactInfo"/>
        <w:jc w:val="left"/>
      </w:pPr>
    </w:p>
    <w:p w14:paraId="2782546D" w14:textId="77777777" w:rsidR="001E101A" w:rsidRDefault="001E101A" w:rsidP="001E101A">
      <w:pPr>
        <w:pStyle w:val="ContactInfo"/>
        <w:jc w:val="left"/>
      </w:pPr>
    </w:p>
    <w:p w14:paraId="4DEDAD71" w14:textId="77777777" w:rsidR="001E101A" w:rsidRDefault="001E101A" w:rsidP="001E101A">
      <w:pPr>
        <w:pStyle w:val="ContactInfo"/>
        <w:jc w:val="left"/>
      </w:pPr>
    </w:p>
    <w:p w14:paraId="3223ABB5" w14:textId="77777777" w:rsidR="001E101A" w:rsidRDefault="001E101A" w:rsidP="001E101A">
      <w:pPr>
        <w:pStyle w:val="ContactInfo"/>
        <w:jc w:val="left"/>
      </w:pPr>
    </w:p>
    <w:p w14:paraId="1D7F0890" w14:textId="77777777" w:rsidR="001E101A" w:rsidRDefault="001E101A" w:rsidP="001E101A">
      <w:pPr>
        <w:pStyle w:val="ContactInfo"/>
        <w:jc w:val="left"/>
      </w:pPr>
    </w:p>
    <w:p w14:paraId="2D782C91" w14:textId="77777777" w:rsidR="001E101A" w:rsidRDefault="001E101A" w:rsidP="001E101A">
      <w:pPr>
        <w:pStyle w:val="ContactInfo"/>
        <w:jc w:val="left"/>
      </w:pPr>
    </w:p>
    <w:p w14:paraId="76528F9D" w14:textId="77777777" w:rsidR="001E101A" w:rsidRDefault="001E101A" w:rsidP="001E101A">
      <w:pPr>
        <w:pStyle w:val="ContactInfo"/>
        <w:jc w:val="left"/>
      </w:pPr>
    </w:p>
    <w:p w14:paraId="585C6B2D" w14:textId="77777777" w:rsidR="001E101A" w:rsidRDefault="001E101A" w:rsidP="001E101A">
      <w:pPr>
        <w:pStyle w:val="ContactInfo"/>
        <w:jc w:val="left"/>
      </w:pPr>
    </w:p>
    <w:p w14:paraId="6C8881F9" w14:textId="77777777" w:rsidR="001E101A" w:rsidRDefault="001E101A" w:rsidP="001E101A">
      <w:pPr>
        <w:pStyle w:val="ContactInfo"/>
        <w:jc w:val="left"/>
      </w:pPr>
    </w:p>
    <w:p w14:paraId="4BEF2B7C" w14:textId="77777777" w:rsidR="001E101A" w:rsidRDefault="001E101A" w:rsidP="001E101A">
      <w:pPr>
        <w:pStyle w:val="ContactInfo"/>
        <w:jc w:val="left"/>
      </w:pPr>
    </w:p>
    <w:p w14:paraId="316421F8" w14:textId="77777777" w:rsidR="001E101A" w:rsidRDefault="001E101A" w:rsidP="001E101A">
      <w:pPr>
        <w:pStyle w:val="ContactInfo"/>
        <w:jc w:val="left"/>
      </w:pPr>
    </w:p>
    <w:p w14:paraId="6977EC7A" w14:textId="77777777" w:rsidR="001E101A" w:rsidRDefault="001E101A" w:rsidP="001E101A">
      <w:pPr>
        <w:pStyle w:val="ContactInfo"/>
        <w:jc w:val="left"/>
      </w:pPr>
    </w:p>
    <w:p w14:paraId="38B7E5CE" w14:textId="77777777" w:rsidR="001E101A" w:rsidRDefault="001E101A" w:rsidP="001E101A">
      <w:pPr>
        <w:pStyle w:val="ContactInfo"/>
        <w:jc w:val="left"/>
      </w:pPr>
    </w:p>
    <w:p w14:paraId="39D5FB1E" w14:textId="77777777" w:rsidR="002E73FC" w:rsidRPr="00514122" w:rsidRDefault="00517D12" w:rsidP="002E73FC">
      <w:pPr>
        <w:pStyle w:val="Heading1"/>
      </w:pPr>
      <w:r w:rsidRPr="00517D12">
        <w:lastRenderedPageBreak/>
        <w:t>1.</w:t>
      </w:r>
      <w:r>
        <w:t xml:space="preserve"> </w:t>
      </w:r>
      <w:r w:rsidR="002E73FC" w:rsidRPr="00517D12">
        <w:t>Summary</w:t>
      </w:r>
    </w:p>
    <w:p w14:paraId="610F8A95" w14:textId="77777777" w:rsidR="002E73FC" w:rsidRDefault="002E73FC" w:rsidP="002E73FC">
      <w:r w:rsidRPr="00517D12">
        <w:t xml:space="preserve">Describe the proposed </w:t>
      </w:r>
      <w:r>
        <w:t>project</w:t>
      </w:r>
      <w:r w:rsidRPr="00517D12">
        <w:t xml:space="preserve"> in simple terms in a way that could be publicized to a general audience [up to 4000 chars].</w:t>
      </w:r>
    </w:p>
    <w:p w14:paraId="0DB5BE1D" w14:textId="77777777" w:rsidR="002E73FC" w:rsidRDefault="00517D12" w:rsidP="002E73FC">
      <w:pPr>
        <w:pStyle w:val="Heading1"/>
      </w:pPr>
      <w:r>
        <w:t xml:space="preserve">2. </w:t>
      </w:r>
      <w:r w:rsidR="002E73FC">
        <w:t>Objectives</w:t>
      </w:r>
    </w:p>
    <w:p w14:paraId="104B25DF" w14:textId="77777777" w:rsidR="002E73FC" w:rsidRDefault="002E73FC" w:rsidP="002E73FC">
      <w:r w:rsidRPr="00517D12">
        <w:t>List the main objectives of the proposed research in order of priority [up to 4000 chars]</w:t>
      </w:r>
    </w:p>
    <w:p w14:paraId="3E8913D0" w14:textId="2DF88C7E" w:rsidR="00517D12" w:rsidRDefault="00517D12" w:rsidP="002E73FC">
      <w:pPr>
        <w:pStyle w:val="Heading1"/>
      </w:pPr>
    </w:p>
    <w:p w14:paraId="2BC9DDB8" w14:textId="77777777" w:rsidR="002C74C0" w:rsidRDefault="00517D12" w:rsidP="00517D12">
      <w:pPr>
        <w:pStyle w:val="Heading1"/>
      </w:pPr>
      <w:r>
        <w:t xml:space="preserve">3. </w:t>
      </w:r>
      <w:r w:rsidRPr="00517D12">
        <w:t>Beneficiaries</w:t>
      </w:r>
    </w:p>
    <w:p w14:paraId="7A4B966F" w14:textId="77777777" w:rsidR="00517D12" w:rsidRDefault="00517D12" w:rsidP="00517D12">
      <w:r w:rsidRPr="00517D12">
        <w:t xml:space="preserve">Describe who will benefit from the </w:t>
      </w:r>
      <w:r>
        <w:t>project</w:t>
      </w:r>
      <w:r w:rsidRPr="00517D12">
        <w:t xml:space="preserve"> [up to 4000 chars].</w:t>
      </w:r>
    </w:p>
    <w:p w14:paraId="40D7222D" w14:textId="77777777" w:rsidR="00517D12" w:rsidRDefault="00517D12" w:rsidP="00517D12"/>
    <w:p w14:paraId="1846E9F3" w14:textId="77777777" w:rsidR="00517D12" w:rsidRDefault="00517D12" w:rsidP="00D664C8">
      <w:pPr>
        <w:pStyle w:val="Heading1"/>
      </w:pPr>
      <w:r>
        <w:t xml:space="preserve">4. </w:t>
      </w:r>
      <w:r w:rsidR="00D664C8" w:rsidRPr="00D664C8">
        <w:t>Impact Summary</w:t>
      </w:r>
    </w:p>
    <w:p w14:paraId="7389BB55" w14:textId="77777777" w:rsidR="00517D12" w:rsidRDefault="00D664C8" w:rsidP="00D664C8">
      <w:r w:rsidRPr="00D664C8">
        <w:t>Impact Summary [up to 4000 chars]</w:t>
      </w:r>
    </w:p>
    <w:p w14:paraId="05E4A498" w14:textId="77777777" w:rsidR="00D664C8" w:rsidRDefault="00D664C8" w:rsidP="00D664C8"/>
    <w:p w14:paraId="2F8B004F" w14:textId="77777777" w:rsidR="00134A16" w:rsidRDefault="00134A16" w:rsidP="00134A16">
      <w:pPr>
        <w:pStyle w:val="Heading1"/>
      </w:pPr>
      <w:r>
        <w:t>5. Business model</w:t>
      </w:r>
    </w:p>
    <w:p w14:paraId="0297AD2C" w14:textId="02A7E28F" w:rsidR="00134A16" w:rsidRDefault="00134A16" w:rsidP="00D664C8">
      <w:pPr>
        <w:rPr>
          <w:rtl/>
          <w:lang w:bidi="ar-JO"/>
        </w:rPr>
      </w:pPr>
      <w:r>
        <w:t>Describe the project’s business model and include the completed business model canvases</w:t>
      </w:r>
      <w:r w:rsidR="0071022A">
        <w:t>. Describe each block in the business model canvas and emphasis innovations in these blocks.</w:t>
      </w:r>
    </w:p>
    <w:p w14:paraId="0FDB15A1" w14:textId="45770EF9" w:rsidR="00D664C8" w:rsidRDefault="00134A16" w:rsidP="00120CD5">
      <w:pPr>
        <w:pStyle w:val="Heading1"/>
      </w:pPr>
      <w:r>
        <w:t>6</w:t>
      </w:r>
      <w:r w:rsidR="00120CD5">
        <w:t xml:space="preserve">. </w:t>
      </w:r>
      <w:r w:rsidR="00120CD5" w:rsidRPr="00120CD5">
        <w:t xml:space="preserve">Summary of Resources Required for </w:t>
      </w:r>
      <w:r w:rsidR="002E73FC">
        <w:t>the P</w:t>
      </w:r>
      <w:r w:rsidR="00120CD5" w:rsidRPr="00120CD5">
        <w:t>roject</w:t>
      </w:r>
    </w:p>
    <w:p w14:paraId="62D96E25" w14:textId="77536543" w:rsidR="00517D12" w:rsidRDefault="00120CD5">
      <w:r>
        <w:t>Organize resources required to successfully accomplish your project</w:t>
      </w:r>
      <w:r w:rsidR="00134A16">
        <w:t xml:space="preserve"> in tables</w:t>
      </w:r>
      <w:r>
        <w:t>. For each item</w:t>
      </w:r>
      <w:r w:rsidR="002E73FC">
        <w:t>,</w:t>
      </w:r>
      <w:r>
        <w:t xml:space="preserve"> state</w:t>
      </w:r>
      <w:r w:rsidR="002E73FC">
        <w:t xml:space="preserve"> </w:t>
      </w:r>
      <w:r>
        <w:t>the amount of money required.</w:t>
      </w:r>
    </w:p>
    <w:p w14:paraId="659F920D" w14:textId="77777777" w:rsidR="00120CD5" w:rsidRDefault="00134A16" w:rsidP="00120CD5">
      <w:pPr>
        <w:pStyle w:val="Heading1"/>
      </w:pPr>
      <w:r>
        <w:t>7</w:t>
      </w:r>
      <w:r w:rsidR="00120CD5">
        <w:t>. Project’s Budget</w:t>
      </w:r>
    </w:p>
    <w:p w14:paraId="35B2F668" w14:textId="77777777" w:rsidR="00120CD5" w:rsidRDefault="00134A16">
      <w:r>
        <w:t>Organize resources required to successfully accomplish your project in tables</w:t>
      </w:r>
    </w:p>
    <w:p w14:paraId="2DA3CD06" w14:textId="77777777" w:rsidR="00134A16" w:rsidRDefault="00134A16"/>
    <w:p w14:paraId="2CAD1297" w14:textId="77777777" w:rsidR="00134A16" w:rsidRDefault="00134A16" w:rsidP="00134A16">
      <w:pPr>
        <w:pStyle w:val="Heading1"/>
      </w:pPr>
      <w:r>
        <w:lastRenderedPageBreak/>
        <w:t>8. Justification of resources</w:t>
      </w:r>
    </w:p>
    <w:p w14:paraId="06AEF62A" w14:textId="77777777" w:rsidR="00134A16" w:rsidRDefault="00134A16" w:rsidP="00134A16">
      <w:r>
        <w:t xml:space="preserve">In details, for each resource justify the need for it in the project. </w:t>
      </w:r>
    </w:p>
    <w:p w14:paraId="01264B6E" w14:textId="77777777" w:rsidR="00134A16" w:rsidRDefault="00134A16" w:rsidP="00134A16"/>
    <w:p w14:paraId="352867D8" w14:textId="77777777" w:rsidR="00134A16" w:rsidRDefault="00134A16" w:rsidP="00611D56">
      <w:pPr>
        <w:pStyle w:val="Heading1"/>
      </w:pPr>
      <w:r>
        <w:t xml:space="preserve">9. </w:t>
      </w:r>
      <w:r w:rsidR="00611D56">
        <w:t>Methodology</w:t>
      </w:r>
    </w:p>
    <w:p w14:paraId="6A249BBD" w14:textId="1F46F82B" w:rsidR="00611D56" w:rsidRDefault="00611D56" w:rsidP="00134A16">
      <w:r>
        <w:t xml:space="preserve">Describe in </w:t>
      </w:r>
      <w:r w:rsidR="002E73FC">
        <w:t xml:space="preserve">detail </w:t>
      </w:r>
      <w:r>
        <w:t>how you would implement the project. Divide the methodology into workpackages. For each workpackage, the primary outcome, the implementation</w:t>
      </w:r>
      <w:r w:rsidR="002E73FC">
        <w:t xml:space="preserve">, </w:t>
      </w:r>
      <w:r>
        <w:t>the team member</w:t>
      </w:r>
      <w:r w:rsidR="00C526C0">
        <w:t xml:space="preserve"> who is responsible for accomplishing the workpackage</w:t>
      </w:r>
      <w:r w:rsidR="002E73FC">
        <w:t xml:space="preserve">, the impact of the </w:t>
      </w:r>
      <w:proofErr w:type="gramStart"/>
      <w:r w:rsidR="002E73FC">
        <w:t>workpackage,  and</w:t>
      </w:r>
      <w:proofErr w:type="gramEnd"/>
      <w:r w:rsidR="002E73FC">
        <w:t xml:space="preserve"> the evaluation methodology for success and its metrics</w:t>
      </w:r>
      <w:r w:rsidR="00C526C0">
        <w:t>.</w:t>
      </w:r>
    </w:p>
    <w:p w14:paraId="197797F0" w14:textId="77777777" w:rsidR="00C526C0" w:rsidRDefault="00C526C0" w:rsidP="00C526C0">
      <w:pPr>
        <w:pStyle w:val="Heading1"/>
      </w:pPr>
      <w:r>
        <w:t>10. Project’s Timeline</w:t>
      </w:r>
    </w:p>
    <w:p w14:paraId="1C0C8E22" w14:textId="44A71601" w:rsidR="00120CD5" w:rsidRDefault="00C526C0">
      <w:r>
        <w:t>Draw the Gant chart for your project</w:t>
      </w:r>
      <w:r w:rsidR="002E73FC">
        <w:t xml:space="preserve">. </w:t>
      </w:r>
    </w:p>
    <w:p w14:paraId="28B56DD1" w14:textId="77777777" w:rsidR="00C526C0" w:rsidRDefault="00C526C0" w:rsidP="00C526C0">
      <w:pPr>
        <w:pStyle w:val="Heading1"/>
      </w:pPr>
      <w:r>
        <w:t>11. Project’s Team</w:t>
      </w:r>
    </w:p>
    <w:p w14:paraId="5342BEFF" w14:textId="77777777" w:rsidR="00F85D5C" w:rsidRDefault="00F85D5C" w:rsidP="00F85D5C">
      <w:r>
        <w:t>List the project’s team members, their responsibilities in the project and a percentage of the project time a team member would work. You can organize this section using a table.</w:t>
      </w:r>
    </w:p>
    <w:p w14:paraId="42A60ED5" w14:textId="77777777" w:rsidR="006A0C43" w:rsidRDefault="006A0C43" w:rsidP="006A0C43">
      <w:pPr>
        <w:pStyle w:val="Heading1"/>
      </w:pPr>
      <w:r>
        <w:t>12. Project’s Customers</w:t>
      </w:r>
    </w:p>
    <w:p w14:paraId="7793E52E" w14:textId="77777777" w:rsidR="006A0C43" w:rsidRDefault="006A0C43" w:rsidP="006A0C43">
      <w:r>
        <w:t>Who will be your customers.</w:t>
      </w:r>
    </w:p>
    <w:p w14:paraId="7FCC13D0" w14:textId="77777777" w:rsidR="006A0C43" w:rsidRDefault="006A0C43" w:rsidP="006A0C43">
      <w:pPr>
        <w:pStyle w:val="Heading1"/>
      </w:pPr>
      <w:r>
        <w:t>13. Funding Opportunities</w:t>
      </w:r>
    </w:p>
    <w:p w14:paraId="53210760" w14:textId="77777777" w:rsidR="006A0C43" w:rsidRDefault="006A0C43" w:rsidP="006A0C43">
      <w:r>
        <w:t xml:space="preserve">If your project has already </w:t>
      </w:r>
      <w:r w:rsidR="00C903B9">
        <w:t>attracted</w:t>
      </w:r>
      <w:r>
        <w:t xml:space="preserve"> funds, please state here. Otherwise, list up to 5 funding agencies that would fund your project. State why is your project suitable for them.</w:t>
      </w:r>
    </w:p>
    <w:p w14:paraId="3524CE9C" w14:textId="491511B1" w:rsidR="006A0C43" w:rsidRDefault="006A0C43" w:rsidP="006A0C43"/>
    <w:p w14:paraId="033ED85F" w14:textId="77777777" w:rsidR="00E13B71" w:rsidRDefault="006A0C43" w:rsidP="006A0C43">
      <w:pPr>
        <w:pStyle w:val="Heading1"/>
      </w:pPr>
      <w:r>
        <w:t>14.</w:t>
      </w:r>
      <w:r w:rsidR="00E13B71">
        <w:t xml:space="preserve"> Copyright</w:t>
      </w:r>
    </w:p>
    <w:p w14:paraId="329E4476" w14:textId="3442D700" w:rsidR="00E13B71" w:rsidRDefault="006A0C43" w:rsidP="006A0C43">
      <w:pPr>
        <w:pStyle w:val="Heading1"/>
      </w:pPr>
      <w:r>
        <w:t xml:space="preserve"> </w:t>
      </w:r>
    </w:p>
    <w:p w14:paraId="6016FD41" w14:textId="6D5194DF" w:rsidR="006A0C43" w:rsidRPr="006A0C43" w:rsidRDefault="00E13B71" w:rsidP="006A0C43">
      <w:pPr>
        <w:pStyle w:val="Heading1"/>
      </w:pPr>
      <w:r>
        <w:t xml:space="preserve">15. </w:t>
      </w:r>
      <w:r w:rsidR="006A0C43">
        <w:t>References</w:t>
      </w:r>
    </w:p>
    <w:sectPr w:rsidR="006A0C43" w:rsidRPr="006A0C43">
      <w:footerReference w:type="default" r:id="rId10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C63F9" w14:textId="77777777" w:rsidR="00EB3D47" w:rsidRDefault="00EB3D47" w:rsidP="00C6554A">
      <w:pPr>
        <w:spacing w:before="0" w:after="0" w:line="240" w:lineRule="auto"/>
      </w:pPr>
      <w:r>
        <w:separator/>
      </w:r>
    </w:p>
  </w:endnote>
  <w:endnote w:type="continuationSeparator" w:id="0">
    <w:p w14:paraId="261AFB64" w14:textId="77777777" w:rsidR="00EB3D47" w:rsidRDefault="00EB3D47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F3D23" w14:textId="77777777" w:rsidR="002163EE" w:rsidRDefault="00ED7C44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C903B9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EE275" w14:textId="77777777" w:rsidR="00EB3D47" w:rsidRDefault="00EB3D47" w:rsidP="00C6554A">
      <w:pPr>
        <w:spacing w:before="0" w:after="0" w:line="240" w:lineRule="auto"/>
      </w:pPr>
      <w:r>
        <w:separator/>
      </w:r>
    </w:p>
  </w:footnote>
  <w:footnote w:type="continuationSeparator" w:id="0">
    <w:p w14:paraId="71EB3B38" w14:textId="77777777" w:rsidR="00EB3D47" w:rsidRDefault="00EB3D47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0F7071CA"/>
    <w:multiLevelType w:val="hybridMultilevel"/>
    <w:tmpl w:val="986CF8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50418218">
    <w:abstractNumId w:val="9"/>
  </w:num>
  <w:num w:numId="2" w16cid:durableId="1383167560">
    <w:abstractNumId w:val="8"/>
  </w:num>
  <w:num w:numId="3" w16cid:durableId="586577717">
    <w:abstractNumId w:val="8"/>
  </w:num>
  <w:num w:numId="4" w16cid:durableId="207301141">
    <w:abstractNumId w:val="9"/>
  </w:num>
  <w:num w:numId="5" w16cid:durableId="1436290853">
    <w:abstractNumId w:val="13"/>
  </w:num>
  <w:num w:numId="6" w16cid:durableId="303315991">
    <w:abstractNumId w:val="10"/>
  </w:num>
  <w:num w:numId="7" w16cid:durableId="66925908">
    <w:abstractNumId w:val="11"/>
  </w:num>
  <w:num w:numId="8" w16cid:durableId="1402944154">
    <w:abstractNumId w:val="7"/>
  </w:num>
  <w:num w:numId="9" w16cid:durableId="861867381">
    <w:abstractNumId w:val="6"/>
  </w:num>
  <w:num w:numId="10" w16cid:durableId="1051376">
    <w:abstractNumId w:val="5"/>
  </w:num>
  <w:num w:numId="11" w16cid:durableId="1825969260">
    <w:abstractNumId w:val="4"/>
  </w:num>
  <w:num w:numId="12" w16cid:durableId="650718304">
    <w:abstractNumId w:val="3"/>
  </w:num>
  <w:num w:numId="13" w16cid:durableId="326060425">
    <w:abstractNumId w:val="2"/>
  </w:num>
  <w:num w:numId="14" w16cid:durableId="1160927315">
    <w:abstractNumId w:val="1"/>
  </w:num>
  <w:num w:numId="15" w16cid:durableId="1922639247">
    <w:abstractNumId w:val="0"/>
  </w:num>
  <w:num w:numId="16" w16cid:durableId="12758643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MzM0MbewMDU1sLBQ0lEKTi0uzszPAykwrAUAvJSDKCwAAAA="/>
  </w:docVars>
  <w:rsids>
    <w:rsidRoot w:val="00C76C34"/>
    <w:rsid w:val="0011530F"/>
    <w:rsid w:val="00120CD5"/>
    <w:rsid w:val="00134A16"/>
    <w:rsid w:val="001E101A"/>
    <w:rsid w:val="002554CD"/>
    <w:rsid w:val="00265BEE"/>
    <w:rsid w:val="00293B83"/>
    <w:rsid w:val="002B4294"/>
    <w:rsid w:val="002E73FC"/>
    <w:rsid w:val="00333D0D"/>
    <w:rsid w:val="00437978"/>
    <w:rsid w:val="00455034"/>
    <w:rsid w:val="004C049F"/>
    <w:rsid w:val="005000E2"/>
    <w:rsid w:val="00517D12"/>
    <w:rsid w:val="00611D56"/>
    <w:rsid w:val="006A0C43"/>
    <w:rsid w:val="006A3CE7"/>
    <w:rsid w:val="0071022A"/>
    <w:rsid w:val="0090685A"/>
    <w:rsid w:val="009A454E"/>
    <w:rsid w:val="00C526C0"/>
    <w:rsid w:val="00C6554A"/>
    <w:rsid w:val="00C76C34"/>
    <w:rsid w:val="00C903B9"/>
    <w:rsid w:val="00D07C6F"/>
    <w:rsid w:val="00D664C8"/>
    <w:rsid w:val="00E13B71"/>
    <w:rsid w:val="00EB3D47"/>
    <w:rsid w:val="00ED7C44"/>
    <w:rsid w:val="00F85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5322BE"/>
  <w15:chartTrackingRefBased/>
  <w15:docId w15:val="{E3E215D0-D2B0-4DBB-ADE3-D75F61638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1E101A"/>
    <w:pPr>
      <w:spacing w:before="240" w:after="0" w:line="259" w:lineRule="auto"/>
      <w:contextualSpacing w:val="0"/>
      <w:outlineLvl w:val="9"/>
    </w:pPr>
    <w:rPr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E101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E101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0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3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98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94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66E57F314494864995E715A86573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E3C6B-50CC-45BA-AC93-10734164E2A2}"/>
      </w:docPartPr>
      <w:docPartBody>
        <w:p w:rsidR="00151003" w:rsidRDefault="00F4118F">
          <w:pPr>
            <w:pStyle w:val="766E57F314494864995E715A86573265"/>
          </w:pPr>
          <w:r w:rsidRPr="00D5413C">
            <w:t>Report Title</w:t>
          </w:r>
        </w:p>
      </w:docPartBody>
    </w:docPart>
    <w:docPart>
      <w:docPartPr>
        <w:name w:val="713F4EF402154ED691B54B885318F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4747C-03FB-4D33-B5C5-7B3151B5CAC4}"/>
      </w:docPartPr>
      <w:docPartBody>
        <w:p w:rsidR="00151003" w:rsidRDefault="00F4118F">
          <w:pPr>
            <w:pStyle w:val="713F4EF402154ED691B54B885318F198"/>
          </w:pPr>
          <w:r w:rsidRPr="00D5413C">
            <w:t>REPORT SUB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num w:numId="1" w16cid:durableId="55118906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4118F"/>
    <w:rsid w:val="00151003"/>
    <w:rsid w:val="001B0B91"/>
    <w:rsid w:val="0023662E"/>
    <w:rsid w:val="00ED52A1"/>
    <w:rsid w:val="00F41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66E57F314494864995E715A86573265">
    <w:name w:val="766E57F314494864995E715A86573265"/>
  </w:style>
  <w:style w:type="paragraph" w:customStyle="1" w:styleId="713F4EF402154ED691B54B885318F198">
    <w:name w:val="713F4EF402154ED691B54B885318F198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20" w:after="200" w:line="264" w:lineRule="auto"/>
    </w:pPr>
    <w:rPr>
      <w:rFonts w:eastAsiaTheme="minorHAnsi"/>
      <w:color w:val="595959" w:themeColor="text1" w:themeTint="A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7ABB50-7D6A-4CF9-8198-3F5DD45265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jdi Sawalha</cp:lastModifiedBy>
  <cp:revision>6</cp:revision>
  <dcterms:created xsi:type="dcterms:W3CDTF">2018-12-06T23:02:00Z</dcterms:created>
  <dcterms:modified xsi:type="dcterms:W3CDTF">2022-12-18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e2a3187bbd5f02e5007e04badb228b00a3be5e93bb3d6a9d00b37fa53f7383</vt:lpwstr>
  </property>
</Properties>
</file>